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54F496F2" w:rsidR="00EC2E1D" w:rsidRDefault="008E4B1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374B7D80" w:rsidR="00EC2E1D" w:rsidRDefault="008A3163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1B929549" w:rsidR="00EC2E1D" w:rsidRDefault="008A3163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003563BE" w:rsidR="00EC2E1D" w:rsidRDefault="008A316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0431D31D" w:rsidR="00EC2E1D" w:rsidRDefault="008A3163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766E2878" w:rsidR="00EC2E1D" w:rsidRDefault="008A3163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35C285B8" w:rsidR="00EC2E1D" w:rsidRDefault="008A316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06E92751" w:rsidR="00EC2E1D" w:rsidRDefault="008A3163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5BA03835" w:rsidR="00A73FEF" w:rsidRPr="00AE0C66" w:rsidRDefault="00CD3D3D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Toc135833654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4" w:name="_Ref115698098"/>
      <w:bookmarkStart w:id="5" w:name="_Toc135833655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4"/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5"/>
    </w:p>
    <w:p w14:paraId="096921D3" w14:textId="49C9D0D4" w:rsidR="003A4ABD" w:rsidRDefault="002E343C" w:rsidP="00EC2E1D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Including special factors (if any) affecting the resul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6"/>
      <w:bookmarkEnd w:id="7"/>
    </w:p>
    <w:p w14:paraId="00AAD8E1" w14:textId="704068E7" w:rsidR="002E343C" w:rsidRPr="00AE0C66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8113"/>
      <w:bookmarkStart w:id="10" w:name="_Toc135833657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1" w:name="_Ref115698116"/>
    </w:p>
    <w:p w14:paraId="7B6A87EF" w14:textId="6D1DDF99" w:rsidR="00120180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2" w:name="_Toc135833658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1"/>
      <w:bookmarkEnd w:id="12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3" w:name="_Ref115698120"/>
      <w:bookmarkStart w:id="14" w:name="_Toc135833659"/>
      <w:bookmarkStart w:id="15" w:name="_Hlk136209069"/>
      <w:bookmarkEnd w:id="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3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4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8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8"/>
    <w:p w14:paraId="4F1CBCAE" w14:textId="39E39B7E" w:rsidR="009410D1" w:rsidRPr="00EC2E1D" w:rsidRDefault="00FA3722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 xml:space="preserve">Improvement plan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5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17C83" w14:textId="77777777" w:rsidR="008A3163" w:rsidRDefault="008A3163" w:rsidP="00EE490F">
      <w:pPr>
        <w:spacing w:after="0" w:line="240" w:lineRule="auto"/>
      </w:pPr>
      <w:r>
        <w:separator/>
      </w:r>
    </w:p>
  </w:endnote>
  <w:endnote w:type="continuationSeparator" w:id="0">
    <w:p w14:paraId="5A7CF429" w14:textId="77777777" w:rsidR="008A3163" w:rsidRDefault="008A316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AAAEC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A6CD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11B5E" w14:textId="77777777" w:rsidR="008A3163" w:rsidRDefault="008A3163" w:rsidP="00EE490F">
      <w:pPr>
        <w:spacing w:after="0" w:line="240" w:lineRule="auto"/>
      </w:pPr>
      <w:r>
        <w:separator/>
      </w:r>
    </w:p>
  </w:footnote>
  <w:footnote w:type="continuationSeparator" w:id="0">
    <w:p w14:paraId="301602E0" w14:textId="77777777" w:rsidR="008A3163" w:rsidRDefault="008A316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6E0E4104" w:rsidR="000263E2" w:rsidRDefault="0071018A">
    <w:pPr>
      <w:pStyle w:val="a3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42A99B7F">
          <wp:simplePos x="0" y="0"/>
          <wp:positionH relativeFrom="column">
            <wp:posOffset>-664431</wp:posOffset>
          </wp:positionH>
          <wp:positionV relativeFrom="paragraph">
            <wp:posOffset>-465151</wp:posOffset>
          </wp:positionV>
          <wp:extent cx="7544435" cy="10672445"/>
          <wp:effectExtent l="0" t="0" r="0" b="0"/>
          <wp:wrapNone/>
          <wp:docPr id="27" name="Picture 27" descr="صورة تحتوي على نص, لقطة شاشة, الخط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صورة تحتوي على نص, لقطة شاشة, الخط, التصميم&#10;&#10;تم إنشاء الوصف تلقائياً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7C94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018A"/>
    <w:rsid w:val="00711EE8"/>
    <w:rsid w:val="0072528F"/>
    <w:rsid w:val="0076029B"/>
    <w:rsid w:val="00772B4C"/>
    <w:rsid w:val="0077679B"/>
    <w:rsid w:val="007E1F1C"/>
    <w:rsid w:val="007E2F40"/>
    <w:rsid w:val="00807650"/>
    <w:rsid w:val="00822757"/>
    <w:rsid w:val="008306EB"/>
    <w:rsid w:val="00877341"/>
    <w:rsid w:val="008A1157"/>
    <w:rsid w:val="008A3163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8E4B1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8E4B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a0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E79E1"/>
    <w:rsid w:val="008C7654"/>
    <w:rsid w:val="00A41960"/>
    <w:rsid w:val="00AF1F01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3D312F-412B-4824-AE48-695D07DED4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8B4CD-3CA2-41EB-AD0F-6A6698FBB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0C9E9-BF64-46CE-A35D-50233453E507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7EB5CD8C-EFEE-4EA0-A54D-06075CC0B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هاله السويد</cp:lastModifiedBy>
  <cp:revision>2</cp:revision>
  <cp:lastPrinted>2023-12-04T07:55:00Z</cp:lastPrinted>
  <dcterms:created xsi:type="dcterms:W3CDTF">2024-03-22T17:57:00Z</dcterms:created>
  <dcterms:modified xsi:type="dcterms:W3CDTF">2024-03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  <property fmtid="{D5CDD505-2E9C-101B-9397-08002B2CF9AE}" pid="3" name="ContentTypeId">
    <vt:lpwstr>0x0101007949188D5059934B8102C12203A9706F</vt:lpwstr>
  </property>
</Properties>
</file>